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04E9E" w14:textId="77777777" w:rsidR="002F4A8D" w:rsidRPr="002F4A8D" w:rsidRDefault="002F4A8D" w:rsidP="002F4A8D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F4A8D">
        <w:rPr>
          <w:rFonts w:ascii="Times New Roman" w:hAnsi="Times New Roman" w:cs="Times New Roman"/>
          <w:b/>
          <w:sz w:val="24"/>
          <w:szCs w:val="24"/>
        </w:rPr>
        <w:t>T.C. DOKUZ EYLÜL ÜNİVERSİTESİ HEMŞİRELİK FAKÜLTESİ</w:t>
      </w:r>
    </w:p>
    <w:p w14:paraId="4454EA46" w14:textId="77777777" w:rsidR="002F4A8D" w:rsidRPr="002F4A8D" w:rsidRDefault="002F4A8D" w:rsidP="002F4A8D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F4A8D">
        <w:rPr>
          <w:rFonts w:ascii="Times New Roman" w:hAnsi="Times New Roman" w:cs="Times New Roman"/>
          <w:b/>
          <w:sz w:val="24"/>
          <w:szCs w:val="24"/>
        </w:rPr>
        <w:t>4. SINIF BAHAR YARIYILI PORTFOLYO ETKİNLİĞİ</w:t>
      </w:r>
    </w:p>
    <w:p w14:paraId="33C799CD" w14:textId="08AC6855" w:rsidR="00195C4D" w:rsidRPr="00C678AB" w:rsidRDefault="002F4A8D" w:rsidP="002F4A8D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F4A8D">
        <w:rPr>
          <w:rFonts w:ascii="Times New Roman" w:hAnsi="Times New Roman" w:cs="Times New Roman"/>
          <w:b/>
          <w:sz w:val="24"/>
          <w:szCs w:val="24"/>
        </w:rPr>
        <w:t>SOSYAL SORUMLULUK PROJE DEĞERLENDİRME FORMU</w:t>
      </w:r>
    </w:p>
    <w:tbl>
      <w:tblPr>
        <w:tblStyle w:val="TabloKlavuzu"/>
        <w:tblW w:w="9889" w:type="dxa"/>
        <w:tblLook w:val="04A0" w:firstRow="1" w:lastRow="0" w:firstColumn="1" w:lastColumn="0" w:noHBand="0" w:noVBand="1"/>
      </w:tblPr>
      <w:tblGrid>
        <w:gridCol w:w="2943"/>
        <w:gridCol w:w="2552"/>
        <w:gridCol w:w="1134"/>
        <w:gridCol w:w="3260"/>
      </w:tblGrid>
      <w:tr w:rsidR="00097745" w:rsidRPr="00C678AB" w14:paraId="05D70E72" w14:textId="77777777" w:rsidTr="00C678AB">
        <w:tc>
          <w:tcPr>
            <w:tcW w:w="2943" w:type="dxa"/>
          </w:tcPr>
          <w:p w14:paraId="27475A41" w14:textId="7EC57303" w:rsidR="00097745" w:rsidRPr="00C678AB" w:rsidRDefault="00280FC7" w:rsidP="009C0535">
            <w:pPr>
              <w:rPr>
                <w:rFonts w:ascii="Times New Roman" w:hAnsi="Times New Roman" w:cs="Times New Roman"/>
                <w:b/>
              </w:rPr>
            </w:pPr>
            <w:r w:rsidRPr="00C678AB">
              <w:rPr>
                <w:rFonts w:ascii="Times New Roman" w:hAnsi="Times New Roman" w:cs="Times New Roman"/>
                <w:b/>
              </w:rPr>
              <w:t xml:space="preserve">Protokol </w:t>
            </w:r>
            <w:r w:rsidR="00097745" w:rsidRPr="00C678AB">
              <w:rPr>
                <w:rFonts w:ascii="Times New Roman" w:hAnsi="Times New Roman" w:cs="Times New Roman"/>
                <w:b/>
              </w:rPr>
              <w:t>Adı</w:t>
            </w:r>
          </w:p>
        </w:tc>
        <w:tc>
          <w:tcPr>
            <w:tcW w:w="2552" w:type="dxa"/>
          </w:tcPr>
          <w:p w14:paraId="775E44E1" w14:textId="77777777" w:rsidR="00097745" w:rsidRPr="00C678AB" w:rsidRDefault="00097745" w:rsidP="009C0535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14:paraId="768560B3" w14:textId="43963FC5" w:rsidR="00097745" w:rsidRPr="00C678AB" w:rsidRDefault="00097745" w:rsidP="009C0535">
            <w:pPr>
              <w:rPr>
                <w:rFonts w:ascii="Times New Roman" w:hAnsi="Times New Roman" w:cs="Times New Roman"/>
                <w:b/>
              </w:rPr>
            </w:pPr>
            <w:r w:rsidRPr="00C678AB">
              <w:rPr>
                <w:rFonts w:ascii="Times New Roman" w:hAnsi="Times New Roman" w:cs="Times New Roman"/>
                <w:b/>
              </w:rPr>
              <w:t>Ders Adı</w:t>
            </w:r>
          </w:p>
        </w:tc>
        <w:tc>
          <w:tcPr>
            <w:tcW w:w="3260" w:type="dxa"/>
          </w:tcPr>
          <w:p w14:paraId="75DBA1B2" w14:textId="77777777" w:rsidR="00097745" w:rsidRPr="00C678AB" w:rsidRDefault="00097745" w:rsidP="009C0535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097745" w:rsidRPr="00C678AB" w14:paraId="1F9DEF24" w14:textId="77777777" w:rsidTr="00C678AB">
        <w:tc>
          <w:tcPr>
            <w:tcW w:w="2943" w:type="dxa"/>
          </w:tcPr>
          <w:p w14:paraId="2651EABB" w14:textId="777A23F0" w:rsidR="00097745" w:rsidRPr="00C678AB" w:rsidRDefault="00097745" w:rsidP="009C0535">
            <w:pPr>
              <w:rPr>
                <w:rFonts w:ascii="Times New Roman" w:hAnsi="Times New Roman" w:cs="Times New Roman"/>
                <w:b/>
              </w:rPr>
            </w:pPr>
            <w:r w:rsidRPr="00C678AB">
              <w:rPr>
                <w:rFonts w:ascii="Times New Roman" w:hAnsi="Times New Roman" w:cs="Times New Roman"/>
                <w:b/>
              </w:rPr>
              <w:t>Değerlendiren</w:t>
            </w:r>
          </w:p>
        </w:tc>
        <w:tc>
          <w:tcPr>
            <w:tcW w:w="2552" w:type="dxa"/>
          </w:tcPr>
          <w:p w14:paraId="2FA6CE11" w14:textId="77777777" w:rsidR="00097745" w:rsidRPr="00C678AB" w:rsidRDefault="00097745" w:rsidP="009C0535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</w:tcPr>
          <w:p w14:paraId="2D3C3C9E" w14:textId="098D7425" w:rsidR="00097745" w:rsidRPr="00C678AB" w:rsidRDefault="00097745" w:rsidP="009C0535">
            <w:pPr>
              <w:rPr>
                <w:rFonts w:ascii="Times New Roman" w:hAnsi="Times New Roman" w:cs="Times New Roman"/>
                <w:b/>
              </w:rPr>
            </w:pPr>
            <w:r w:rsidRPr="00C678AB">
              <w:rPr>
                <w:rFonts w:ascii="Times New Roman" w:hAnsi="Times New Roman" w:cs="Times New Roman"/>
                <w:b/>
              </w:rPr>
              <w:t>Tarih</w:t>
            </w:r>
          </w:p>
        </w:tc>
        <w:tc>
          <w:tcPr>
            <w:tcW w:w="3260" w:type="dxa"/>
          </w:tcPr>
          <w:p w14:paraId="7AEE3616" w14:textId="77777777" w:rsidR="00097745" w:rsidRPr="00C678AB" w:rsidRDefault="00097745" w:rsidP="009C0535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0FC7" w:rsidRPr="00C678AB" w14:paraId="17098587" w14:textId="77777777" w:rsidTr="00C678AB">
        <w:tc>
          <w:tcPr>
            <w:tcW w:w="2943" w:type="dxa"/>
          </w:tcPr>
          <w:p w14:paraId="7ED2DA8E" w14:textId="05C1810C" w:rsidR="00280FC7" w:rsidRPr="00C678AB" w:rsidRDefault="00280FC7" w:rsidP="009C0535">
            <w:pPr>
              <w:rPr>
                <w:rFonts w:ascii="Times New Roman" w:hAnsi="Times New Roman" w:cs="Times New Roman"/>
                <w:b/>
              </w:rPr>
            </w:pPr>
            <w:r w:rsidRPr="00C678AB">
              <w:rPr>
                <w:rFonts w:ascii="Times New Roman" w:hAnsi="Times New Roman" w:cs="Times New Roman"/>
                <w:b/>
              </w:rPr>
              <w:t>Grupta Yer Alan Öğrenciler</w:t>
            </w:r>
          </w:p>
        </w:tc>
        <w:tc>
          <w:tcPr>
            <w:tcW w:w="6946" w:type="dxa"/>
            <w:gridSpan w:val="3"/>
          </w:tcPr>
          <w:p w14:paraId="02552217" w14:textId="77777777" w:rsidR="00280FC7" w:rsidRPr="00C678AB" w:rsidRDefault="00280FC7" w:rsidP="009C0535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p w14:paraId="3FF3BA50" w14:textId="47E72AE3" w:rsidR="00C66AA3" w:rsidRPr="00C678AB" w:rsidRDefault="00174971" w:rsidP="009C0535">
      <w:pPr>
        <w:rPr>
          <w:rFonts w:ascii="Times New Roman" w:hAnsi="Times New Roman" w:cs="Times New Roman"/>
          <w:i/>
          <w:iCs/>
          <w:sz w:val="20"/>
          <w:szCs w:val="20"/>
        </w:rPr>
      </w:pPr>
      <w:r w:rsidRPr="00C678AB">
        <w:rPr>
          <w:rFonts w:ascii="Times New Roman" w:hAnsi="Times New Roman" w:cs="Times New Roman"/>
          <w:i/>
          <w:iCs/>
          <w:sz w:val="20"/>
          <w:szCs w:val="20"/>
        </w:rPr>
        <w:t>Not: E</w:t>
      </w:r>
      <w:r w:rsidR="00293A81" w:rsidRPr="00C678AB">
        <w:rPr>
          <w:rFonts w:ascii="Times New Roman" w:hAnsi="Times New Roman" w:cs="Times New Roman"/>
          <w:i/>
          <w:iCs/>
          <w:sz w:val="20"/>
          <w:szCs w:val="20"/>
        </w:rPr>
        <w:t xml:space="preserve">K’lerde </w:t>
      </w:r>
      <w:r w:rsidR="00344001" w:rsidRPr="00C678AB">
        <w:rPr>
          <w:rFonts w:ascii="Times New Roman" w:hAnsi="Times New Roman" w:cs="Times New Roman"/>
          <w:i/>
          <w:iCs/>
          <w:sz w:val="20"/>
          <w:szCs w:val="20"/>
        </w:rPr>
        <w:t>gerçekleştirilen projenin</w:t>
      </w:r>
      <w:r w:rsidR="00293A81" w:rsidRPr="00C678AB">
        <w:rPr>
          <w:rFonts w:ascii="Times New Roman" w:hAnsi="Times New Roman" w:cs="Times New Roman"/>
          <w:i/>
          <w:iCs/>
          <w:sz w:val="20"/>
          <w:szCs w:val="20"/>
        </w:rPr>
        <w:t xml:space="preserve"> yer alması gerekmektedir.</w:t>
      </w:r>
    </w:p>
    <w:tbl>
      <w:tblPr>
        <w:tblStyle w:val="TabloKlavuzu"/>
        <w:tblW w:w="9917" w:type="dxa"/>
        <w:tblLayout w:type="fixed"/>
        <w:tblLook w:val="04A0" w:firstRow="1" w:lastRow="0" w:firstColumn="1" w:lastColumn="0" w:noHBand="0" w:noVBand="1"/>
      </w:tblPr>
      <w:tblGrid>
        <w:gridCol w:w="534"/>
        <w:gridCol w:w="6520"/>
        <w:gridCol w:w="2863"/>
      </w:tblGrid>
      <w:tr w:rsidR="00E56448" w:rsidRPr="00C678AB" w14:paraId="559981B7" w14:textId="77777777" w:rsidTr="00225204">
        <w:tc>
          <w:tcPr>
            <w:tcW w:w="534" w:type="dxa"/>
            <w:tcBorders>
              <w:bottom w:val="single" w:sz="4" w:space="0" w:color="auto"/>
            </w:tcBorders>
            <w:shd w:val="clear" w:color="auto" w:fill="auto"/>
          </w:tcPr>
          <w:p w14:paraId="55D197C1" w14:textId="77777777" w:rsidR="00E56448" w:rsidRPr="00C678AB" w:rsidRDefault="00E56448" w:rsidP="009C0535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520" w:type="dxa"/>
            <w:tcBorders>
              <w:bottom w:val="single" w:sz="4" w:space="0" w:color="auto"/>
            </w:tcBorders>
            <w:shd w:val="clear" w:color="auto" w:fill="auto"/>
          </w:tcPr>
          <w:p w14:paraId="0EDC20C6" w14:textId="1C138DB3" w:rsidR="00E56448" w:rsidRPr="00C678AB" w:rsidRDefault="00E56448" w:rsidP="00E56448">
            <w:pPr>
              <w:ind w:left="-108" w:right="-55"/>
              <w:rPr>
                <w:rFonts w:ascii="Times New Roman" w:hAnsi="Times New Roman" w:cs="Times New Roman"/>
                <w:b/>
              </w:rPr>
            </w:pPr>
            <w:r w:rsidRPr="00C678AB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2863" w:type="dxa"/>
            <w:tcBorders>
              <w:bottom w:val="single" w:sz="4" w:space="0" w:color="auto"/>
            </w:tcBorders>
            <w:shd w:val="clear" w:color="auto" w:fill="auto"/>
          </w:tcPr>
          <w:p w14:paraId="2DE21702" w14:textId="3138EDE0" w:rsidR="00E56448" w:rsidRPr="00C678AB" w:rsidRDefault="00E56448" w:rsidP="009C053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678AB">
              <w:rPr>
                <w:rFonts w:ascii="Times New Roman" w:hAnsi="Times New Roman" w:cs="Times New Roman"/>
                <w:b/>
              </w:rPr>
              <w:t>Değerlendirme Aralığı</w:t>
            </w:r>
          </w:p>
        </w:tc>
      </w:tr>
      <w:tr w:rsidR="00AA69A3" w:rsidRPr="00C678AB" w14:paraId="2FBCFE19" w14:textId="77777777" w:rsidTr="00F2110B">
        <w:tc>
          <w:tcPr>
            <w:tcW w:w="534" w:type="dxa"/>
            <w:shd w:val="clear" w:color="auto" w:fill="auto"/>
          </w:tcPr>
          <w:p w14:paraId="1340B559" w14:textId="77777777" w:rsidR="00AA69A3" w:rsidRPr="00C678AB" w:rsidRDefault="00AA69A3" w:rsidP="00AA69A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520" w:type="dxa"/>
            <w:shd w:val="clear" w:color="auto" w:fill="auto"/>
          </w:tcPr>
          <w:p w14:paraId="3479DA18" w14:textId="536BF548" w:rsidR="00AA69A3" w:rsidRPr="00C678AB" w:rsidRDefault="00344001" w:rsidP="00AA69A3">
            <w:pPr>
              <w:rPr>
                <w:rFonts w:ascii="Times New Roman" w:hAnsi="Times New Roman" w:cs="Times New Roman"/>
                <w:b/>
                <w:bCs/>
              </w:rPr>
            </w:pPr>
            <w:r w:rsidRPr="00C678AB">
              <w:rPr>
                <w:rFonts w:ascii="Times New Roman" w:hAnsi="Times New Roman" w:cs="Times New Roman"/>
                <w:b/>
                <w:bCs/>
              </w:rPr>
              <w:t>Proje</w:t>
            </w:r>
            <w:r w:rsidR="00AA69A3" w:rsidRPr="00C678AB">
              <w:rPr>
                <w:rFonts w:ascii="Times New Roman" w:hAnsi="Times New Roman" w:cs="Times New Roman"/>
                <w:b/>
                <w:bCs/>
              </w:rPr>
              <w:t xml:space="preserve"> Süreci</w:t>
            </w:r>
          </w:p>
        </w:tc>
        <w:tc>
          <w:tcPr>
            <w:tcW w:w="2863" w:type="dxa"/>
            <w:shd w:val="clear" w:color="auto" w:fill="auto"/>
          </w:tcPr>
          <w:p w14:paraId="41B09E7D" w14:textId="77777777" w:rsidR="00AA69A3" w:rsidRPr="00C678AB" w:rsidRDefault="00AA69A3" w:rsidP="00AA69A3">
            <w:pPr>
              <w:ind w:right="-108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A69A3" w:rsidRPr="00C678AB" w14:paraId="26943170" w14:textId="77777777" w:rsidTr="00F2110B">
        <w:tc>
          <w:tcPr>
            <w:tcW w:w="534" w:type="dxa"/>
            <w:shd w:val="clear" w:color="auto" w:fill="auto"/>
          </w:tcPr>
          <w:p w14:paraId="006CD303" w14:textId="450A4299" w:rsidR="00AA69A3" w:rsidRPr="00C678AB" w:rsidRDefault="00AA69A3" w:rsidP="00AA69A3">
            <w:pPr>
              <w:rPr>
                <w:rFonts w:ascii="Times New Roman" w:hAnsi="Times New Roman" w:cs="Times New Roman"/>
              </w:rPr>
            </w:pPr>
            <w:r w:rsidRPr="00C678A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520" w:type="dxa"/>
            <w:shd w:val="clear" w:color="auto" w:fill="auto"/>
          </w:tcPr>
          <w:p w14:paraId="69E7C9F7" w14:textId="2C196976" w:rsidR="00AA69A3" w:rsidRPr="00C678AB" w:rsidRDefault="00460342" w:rsidP="00AA69A3">
            <w:pPr>
              <w:rPr>
                <w:rFonts w:ascii="Times New Roman" w:hAnsi="Times New Roman" w:cs="Times New Roman"/>
              </w:rPr>
            </w:pPr>
            <w:r w:rsidRPr="00C678AB">
              <w:rPr>
                <w:rFonts w:ascii="Times New Roman" w:hAnsi="Times New Roman" w:cs="Times New Roman"/>
              </w:rPr>
              <w:t xml:space="preserve">Proje için </w:t>
            </w:r>
            <w:r w:rsidR="00544778" w:rsidRPr="00C678AB">
              <w:rPr>
                <w:rFonts w:ascii="Times New Roman" w:hAnsi="Times New Roman" w:cs="Times New Roman"/>
              </w:rPr>
              <w:t xml:space="preserve">nitelikli araştırmalara </w:t>
            </w:r>
            <w:r w:rsidR="00C678AB">
              <w:rPr>
                <w:rFonts w:ascii="Times New Roman" w:hAnsi="Times New Roman" w:cs="Times New Roman"/>
              </w:rPr>
              <w:t xml:space="preserve">ya da kanıtlara </w:t>
            </w:r>
            <w:r w:rsidR="00AA69A3" w:rsidRPr="00C678AB">
              <w:rPr>
                <w:rFonts w:ascii="Times New Roman" w:hAnsi="Times New Roman" w:cs="Times New Roman"/>
              </w:rPr>
              <w:t>ulaşıldı</w:t>
            </w:r>
            <w:r w:rsidR="00DC5D90" w:rsidRPr="00C678A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863" w:type="dxa"/>
            <w:shd w:val="clear" w:color="auto" w:fill="auto"/>
          </w:tcPr>
          <w:p w14:paraId="7C3C0B8E" w14:textId="413D1BBC" w:rsidR="00AA69A3" w:rsidRPr="00C678AB" w:rsidRDefault="00AA69A3" w:rsidP="00AA69A3">
            <w:pPr>
              <w:ind w:right="-108"/>
              <w:jc w:val="center"/>
              <w:rPr>
                <w:rFonts w:ascii="Times New Roman" w:hAnsi="Times New Roman" w:cs="Times New Roman"/>
              </w:rPr>
            </w:pPr>
            <w:r w:rsidRPr="00C678AB">
              <w:rPr>
                <w:rFonts w:ascii="Times New Roman" w:hAnsi="Times New Roman" w:cs="Times New Roman"/>
              </w:rPr>
              <w:sym w:font="Wingdings" w:char="F081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2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3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4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5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6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7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8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9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A"/>
            </w:r>
          </w:p>
        </w:tc>
      </w:tr>
      <w:tr w:rsidR="00AA69A3" w:rsidRPr="00C678AB" w14:paraId="1BA63BDB" w14:textId="77777777" w:rsidTr="00F2110B">
        <w:tc>
          <w:tcPr>
            <w:tcW w:w="534" w:type="dxa"/>
            <w:shd w:val="clear" w:color="auto" w:fill="auto"/>
          </w:tcPr>
          <w:p w14:paraId="1E394A11" w14:textId="4B5D0A31" w:rsidR="00AA69A3" w:rsidRPr="00C678AB" w:rsidRDefault="00AA69A3" w:rsidP="00AA69A3">
            <w:pPr>
              <w:rPr>
                <w:rFonts w:ascii="Times New Roman" w:hAnsi="Times New Roman" w:cs="Times New Roman"/>
              </w:rPr>
            </w:pPr>
            <w:r w:rsidRPr="00C678A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6520" w:type="dxa"/>
            <w:shd w:val="clear" w:color="auto" w:fill="auto"/>
          </w:tcPr>
          <w:p w14:paraId="16DB2061" w14:textId="72AD4939" w:rsidR="00AA69A3" w:rsidRPr="00C678AB" w:rsidRDefault="00460342" w:rsidP="00AA69A3">
            <w:pPr>
              <w:rPr>
                <w:rFonts w:ascii="Times New Roman" w:hAnsi="Times New Roman" w:cs="Times New Roman"/>
              </w:rPr>
            </w:pPr>
            <w:r w:rsidRPr="00C678AB">
              <w:rPr>
                <w:rFonts w:ascii="Times New Roman" w:hAnsi="Times New Roman" w:cs="Times New Roman"/>
              </w:rPr>
              <w:t xml:space="preserve">Proje için </w:t>
            </w:r>
            <w:r w:rsidR="00C678AB">
              <w:rPr>
                <w:rFonts w:ascii="Times New Roman" w:hAnsi="Times New Roman" w:cs="Times New Roman"/>
              </w:rPr>
              <w:t>nitelikli araştırmalar ya da kanıtlar</w:t>
            </w:r>
            <w:r w:rsidR="00544778" w:rsidRPr="00C678AB">
              <w:rPr>
                <w:rFonts w:ascii="Times New Roman" w:hAnsi="Times New Roman" w:cs="Times New Roman"/>
              </w:rPr>
              <w:t xml:space="preserve"> </w:t>
            </w:r>
            <w:r w:rsidR="00DC5D90" w:rsidRPr="00C678AB">
              <w:rPr>
                <w:rFonts w:ascii="Times New Roman" w:hAnsi="Times New Roman" w:cs="Times New Roman"/>
              </w:rPr>
              <w:t>değerlendirildi</w:t>
            </w:r>
            <w:r w:rsidR="00C678A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863" w:type="dxa"/>
            <w:shd w:val="clear" w:color="auto" w:fill="auto"/>
          </w:tcPr>
          <w:p w14:paraId="6F75F789" w14:textId="29329847" w:rsidR="00AA69A3" w:rsidRPr="00C678AB" w:rsidRDefault="00AA69A3" w:rsidP="00AA69A3">
            <w:pPr>
              <w:ind w:right="-108"/>
              <w:jc w:val="center"/>
              <w:rPr>
                <w:rFonts w:ascii="Times New Roman" w:hAnsi="Times New Roman" w:cs="Times New Roman"/>
              </w:rPr>
            </w:pPr>
            <w:r w:rsidRPr="00C678AB">
              <w:rPr>
                <w:rFonts w:ascii="Times New Roman" w:hAnsi="Times New Roman" w:cs="Times New Roman"/>
              </w:rPr>
              <w:sym w:font="Wingdings" w:char="F081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2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3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4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5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6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7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8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9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A"/>
            </w:r>
          </w:p>
        </w:tc>
      </w:tr>
      <w:tr w:rsidR="00AA69A3" w:rsidRPr="00C678AB" w14:paraId="55F33EED" w14:textId="77777777" w:rsidTr="00F2110B">
        <w:tc>
          <w:tcPr>
            <w:tcW w:w="534" w:type="dxa"/>
            <w:shd w:val="clear" w:color="auto" w:fill="auto"/>
          </w:tcPr>
          <w:p w14:paraId="5353086A" w14:textId="444C9F72" w:rsidR="00AA69A3" w:rsidRPr="00C678AB" w:rsidRDefault="00AA69A3" w:rsidP="00AA69A3">
            <w:pPr>
              <w:rPr>
                <w:rFonts w:ascii="Times New Roman" w:hAnsi="Times New Roman" w:cs="Times New Roman"/>
              </w:rPr>
            </w:pPr>
            <w:r w:rsidRPr="00C678A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520" w:type="dxa"/>
            <w:shd w:val="clear" w:color="auto" w:fill="auto"/>
          </w:tcPr>
          <w:p w14:paraId="3376ABC4" w14:textId="2623AD05" w:rsidR="00AA69A3" w:rsidRPr="00C678AB" w:rsidRDefault="00460342" w:rsidP="00AA69A3">
            <w:pPr>
              <w:rPr>
                <w:rFonts w:ascii="Times New Roman" w:hAnsi="Times New Roman" w:cs="Times New Roman"/>
              </w:rPr>
            </w:pPr>
            <w:r w:rsidRPr="00C678AB">
              <w:rPr>
                <w:rFonts w:ascii="Times New Roman" w:hAnsi="Times New Roman" w:cs="Times New Roman"/>
              </w:rPr>
              <w:t>Proje planlamaları gerçekçi bir şekilde yapıldı.</w:t>
            </w:r>
          </w:p>
        </w:tc>
        <w:tc>
          <w:tcPr>
            <w:tcW w:w="2863" w:type="dxa"/>
            <w:shd w:val="clear" w:color="auto" w:fill="auto"/>
          </w:tcPr>
          <w:p w14:paraId="6AA84F33" w14:textId="1D20F1A2" w:rsidR="00AA69A3" w:rsidRPr="00C678AB" w:rsidRDefault="00AA69A3" w:rsidP="00AA69A3">
            <w:pPr>
              <w:ind w:right="-108"/>
              <w:jc w:val="center"/>
              <w:rPr>
                <w:rFonts w:ascii="Times New Roman" w:hAnsi="Times New Roman" w:cs="Times New Roman"/>
              </w:rPr>
            </w:pPr>
            <w:r w:rsidRPr="00C678AB">
              <w:rPr>
                <w:rFonts w:ascii="Times New Roman" w:hAnsi="Times New Roman" w:cs="Times New Roman"/>
              </w:rPr>
              <w:sym w:font="Wingdings" w:char="F081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2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3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4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5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6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7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8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9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A"/>
            </w:r>
          </w:p>
        </w:tc>
      </w:tr>
      <w:tr w:rsidR="00AA69A3" w:rsidRPr="00C678AB" w14:paraId="7F3A73F8" w14:textId="77777777" w:rsidTr="00F2110B">
        <w:tc>
          <w:tcPr>
            <w:tcW w:w="534" w:type="dxa"/>
            <w:shd w:val="clear" w:color="auto" w:fill="auto"/>
          </w:tcPr>
          <w:p w14:paraId="6FC1FD69" w14:textId="3B0481E1" w:rsidR="00AA69A3" w:rsidRPr="00C678AB" w:rsidRDefault="00AA69A3" w:rsidP="00AA69A3">
            <w:pPr>
              <w:rPr>
                <w:rFonts w:ascii="Times New Roman" w:hAnsi="Times New Roman" w:cs="Times New Roman"/>
              </w:rPr>
            </w:pPr>
            <w:r w:rsidRPr="00C678A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6520" w:type="dxa"/>
            <w:shd w:val="clear" w:color="auto" w:fill="auto"/>
          </w:tcPr>
          <w:p w14:paraId="002393E5" w14:textId="1C6E547D" w:rsidR="00AA69A3" w:rsidRPr="00C678AB" w:rsidRDefault="00460342" w:rsidP="00AA69A3">
            <w:pPr>
              <w:rPr>
                <w:rFonts w:ascii="Times New Roman" w:hAnsi="Times New Roman" w:cs="Times New Roman"/>
              </w:rPr>
            </w:pPr>
            <w:r w:rsidRPr="00C678AB">
              <w:rPr>
                <w:rFonts w:ascii="Times New Roman" w:hAnsi="Times New Roman" w:cs="Times New Roman"/>
              </w:rPr>
              <w:t xml:space="preserve">Proje ürünleri ve materyalleri bağlamına uygun </w:t>
            </w:r>
            <w:r w:rsidR="00C678AB">
              <w:rPr>
                <w:rFonts w:ascii="Times New Roman" w:hAnsi="Times New Roman" w:cs="Times New Roman"/>
              </w:rPr>
              <w:t>etkinlikler tasarlandı.</w:t>
            </w:r>
          </w:p>
        </w:tc>
        <w:tc>
          <w:tcPr>
            <w:tcW w:w="2863" w:type="dxa"/>
            <w:shd w:val="clear" w:color="auto" w:fill="auto"/>
          </w:tcPr>
          <w:p w14:paraId="6FED5749" w14:textId="59F36598" w:rsidR="00AA69A3" w:rsidRPr="00C678AB" w:rsidRDefault="00AA69A3" w:rsidP="00AA69A3">
            <w:pPr>
              <w:ind w:right="-108"/>
              <w:jc w:val="center"/>
              <w:rPr>
                <w:rFonts w:ascii="Times New Roman" w:hAnsi="Times New Roman" w:cs="Times New Roman"/>
              </w:rPr>
            </w:pPr>
            <w:r w:rsidRPr="00C678AB">
              <w:rPr>
                <w:rFonts w:ascii="Times New Roman" w:hAnsi="Times New Roman" w:cs="Times New Roman"/>
              </w:rPr>
              <w:sym w:font="Wingdings" w:char="F081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2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3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4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5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6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7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8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9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A"/>
            </w:r>
          </w:p>
        </w:tc>
      </w:tr>
      <w:tr w:rsidR="00AA69A3" w:rsidRPr="00C678AB" w14:paraId="6B4FBC0B" w14:textId="77777777" w:rsidTr="00F2110B">
        <w:tc>
          <w:tcPr>
            <w:tcW w:w="534" w:type="dxa"/>
            <w:shd w:val="clear" w:color="auto" w:fill="auto"/>
          </w:tcPr>
          <w:p w14:paraId="007FE144" w14:textId="3113428E" w:rsidR="00AA69A3" w:rsidRPr="00C678AB" w:rsidRDefault="00AA69A3" w:rsidP="00AA69A3">
            <w:pPr>
              <w:rPr>
                <w:rFonts w:ascii="Times New Roman" w:hAnsi="Times New Roman" w:cs="Times New Roman"/>
              </w:rPr>
            </w:pPr>
            <w:r w:rsidRPr="00C678A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6520" w:type="dxa"/>
            <w:shd w:val="clear" w:color="auto" w:fill="auto"/>
          </w:tcPr>
          <w:p w14:paraId="44F19E08" w14:textId="5756B367" w:rsidR="00AA69A3" w:rsidRPr="00C678AB" w:rsidRDefault="00DC5D90" w:rsidP="00AA69A3">
            <w:pPr>
              <w:rPr>
                <w:rFonts w:ascii="Times New Roman" w:hAnsi="Times New Roman" w:cs="Times New Roman"/>
              </w:rPr>
            </w:pPr>
            <w:r w:rsidRPr="00C678AB">
              <w:rPr>
                <w:rFonts w:ascii="Times New Roman" w:hAnsi="Times New Roman" w:cs="Times New Roman"/>
              </w:rPr>
              <w:t>Proje ürünleri ve materyalleri bağlamına uygun</w:t>
            </w:r>
            <w:r w:rsidR="00C678AB">
              <w:rPr>
                <w:rFonts w:ascii="Times New Roman" w:hAnsi="Times New Roman" w:cs="Times New Roman"/>
              </w:rPr>
              <w:t xml:space="preserve"> etkinlikler gerçekleştirildi.</w:t>
            </w:r>
          </w:p>
        </w:tc>
        <w:tc>
          <w:tcPr>
            <w:tcW w:w="2863" w:type="dxa"/>
            <w:shd w:val="clear" w:color="auto" w:fill="auto"/>
          </w:tcPr>
          <w:p w14:paraId="044878D2" w14:textId="6BDEA737" w:rsidR="00AA69A3" w:rsidRPr="00C678AB" w:rsidRDefault="00AA69A3" w:rsidP="00AA69A3">
            <w:pPr>
              <w:ind w:right="-108"/>
              <w:jc w:val="center"/>
              <w:rPr>
                <w:rFonts w:ascii="Times New Roman" w:hAnsi="Times New Roman" w:cs="Times New Roman"/>
              </w:rPr>
            </w:pPr>
            <w:r w:rsidRPr="00C678AB">
              <w:rPr>
                <w:rFonts w:ascii="Times New Roman" w:hAnsi="Times New Roman" w:cs="Times New Roman"/>
              </w:rPr>
              <w:sym w:font="Wingdings" w:char="F081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2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3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4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5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6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7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8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9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A"/>
            </w:r>
          </w:p>
        </w:tc>
      </w:tr>
      <w:tr w:rsidR="00AA69A3" w:rsidRPr="00C678AB" w14:paraId="623265DF" w14:textId="77777777" w:rsidTr="00F2110B">
        <w:tc>
          <w:tcPr>
            <w:tcW w:w="534" w:type="dxa"/>
            <w:shd w:val="clear" w:color="auto" w:fill="auto"/>
          </w:tcPr>
          <w:p w14:paraId="7DE3495F" w14:textId="77777777" w:rsidR="00AA69A3" w:rsidRPr="00C678AB" w:rsidRDefault="00AA69A3" w:rsidP="00AA69A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520" w:type="dxa"/>
            <w:shd w:val="clear" w:color="auto" w:fill="auto"/>
          </w:tcPr>
          <w:p w14:paraId="1C67E31F" w14:textId="0AFC8E05" w:rsidR="00AA69A3" w:rsidRPr="00C678AB" w:rsidRDefault="00AA69A3" w:rsidP="00AA69A3">
            <w:pPr>
              <w:rPr>
                <w:rFonts w:ascii="Times New Roman" w:hAnsi="Times New Roman" w:cs="Times New Roman"/>
              </w:rPr>
            </w:pPr>
            <w:r w:rsidRPr="00C678AB">
              <w:rPr>
                <w:rFonts w:ascii="Times New Roman" w:hAnsi="Times New Roman" w:cs="Times New Roman"/>
                <w:b/>
                <w:bCs/>
              </w:rPr>
              <w:t>İletişim ve Takım Çalışması Becerisi</w:t>
            </w:r>
          </w:p>
        </w:tc>
        <w:tc>
          <w:tcPr>
            <w:tcW w:w="2863" w:type="dxa"/>
            <w:shd w:val="clear" w:color="auto" w:fill="auto"/>
          </w:tcPr>
          <w:p w14:paraId="5880D9DA" w14:textId="77777777" w:rsidR="00AA69A3" w:rsidRPr="00C678AB" w:rsidRDefault="00AA69A3" w:rsidP="00AA69A3">
            <w:pPr>
              <w:ind w:right="-108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A69A3" w:rsidRPr="00C678AB" w14:paraId="6A53368D" w14:textId="77777777" w:rsidTr="00725D7F">
        <w:tc>
          <w:tcPr>
            <w:tcW w:w="534" w:type="dxa"/>
            <w:shd w:val="clear" w:color="auto" w:fill="auto"/>
          </w:tcPr>
          <w:p w14:paraId="427B0882" w14:textId="01EF1C8E" w:rsidR="00AA69A3" w:rsidRPr="00C678AB" w:rsidRDefault="00AA69A3" w:rsidP="00AA69A3">
            <w:pPr>
              <w:rPr>
                <w:rFonts w:ascii="Times New Roman" w:hAnsi="Times New Roman" w:cs="Times New Roman"/>
              </w:rPr>
            </w:pPr>
            <w:r w:rsidRPr="00C678A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6520" w:type="dxa"/>
            <w:shd w:val="clear" w:color="auto" w:fill="auto"/>
          </w:tcPr>
          <w:p w14:paraId="420485D0" w14:textId="015ECB26" w:rsidR="00AA69A3" w:rsidRPr="00C678AB" w:rsidRDefault="00AA69A3" w:rsidP="00AA69A3">
            <w:pPr>
              <w:rPr>
                <w:rFonts w:ascii="Times New Roman" w:hAnsi="Times New Roman" w:cs="Times New Roman"/>
              </w:rPr>
            </w:pPr>
            <w:r w:rsidRPr="00C678AB">
              <w:rPr>
                <w:rFonts w:ascii="Times New Roman" w:hAnsi="Times New Roman" w:cs="Times New Roman"/>
              </w:rPr>
              <w:t>Danışman ile iyi iletişim ve ilişki sağlandı.</w:t>
            </w:r>
          </w:p>
        </w:tc>
        <w:tc>
          <w:tcPr>
            <w:tcW w:w="2863" w:type="dxa"/>
            <w:shd w:val="clear" w:color="auto" w:fill="auto"/>
          </w:tcPr>
          <w:p w14:paraId="428E5B59" w14:textId="44E0E16C" w:rsidR="00AA69A3" w:rsidRPr="00C678AB" w:rsidRDefault="00AA69A3" w:rsidP="00AA69A3">
            <w:pPr>
              <w:ind w:right="-108"/>
              <w:jc w:val="center"/>
              <w:rPr>
                <w:rFonts w:ascii="Times New Roman" w:hAnsi="Times New Roman" w:cs="Times New Roman"/>
              </w:rPr>
            </w:pPr>
            <w:r w:rsidRPr="00C678AB">
              <w:rPr>
                <w:rFonts w:ascii="Times New Roman" w:hAnsi="Times New Roman" w:cs="Times New Roman"/>
              </w:rPr>
              <w:sym w:font="Wingdings" w:char="F081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2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3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4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5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6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7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8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9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A"/>
            </w:r>
          </w:p>
        </w:tc>
      </w:tr>
      <w:tr w:rsidR="00AA69A3" w:rsidRPr="00C678AB" w14:paraId="04C9B281" w14:textId="77777777" w:rsidTr="00704559">
        <w:tc>
          <w:tcPr>
            <w:tcW w:w="534" w:type="dxa"/>
            <w:shd w:val="clear" w:color="auto" w:fill="auto"/>
          </w:tcPr>
          <w:p w14:paraId="1560BB88" w14:textId="70D630B6" w:rsidR="00AA69A3" w:rsidRPr="00C678AB" w:rsidRDefault="00AA69A3" w:rsidP="00AA69A3">
            <w:pPr>
              <w:rPr>
                <w:rFonts w:ascii="Times New Roman" w:hAnsi="Times New Roman" w:cs="Times New Roman"/>
              </w:rPr>
            </w:pPr>
            <w:r w:rsidRPr="00C678A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6520" w:type="dxa"/>
            <w:shd w:val="clear" w:color="auto" w:fill="auto"/>
          </w:tcPr>
          <w:p w14:paraId="1923D025" w14:textId="2CA42721" w:rsidR="00AA69A3" w:rsidRPr="00C678AB" w:rsidRDefault="00AA69A3" w:rsidP="00AA69A3">
            <w:pPr>
              <w:rPr>
                <w:rFonts w:ascii="Times New Roman" w:hAnsi="Times New Roman" w:cs="Times New Roman"/>
              </w:rPr>
            </w:pPr>
            <w:r w:rsidRPr="00C678AB">
              <w:rPr>
                <w:rFonts w:ascii="Times New Roman" w:hAnsi="Times New Roman" w:cs="Times New Roman"/>
              </w:rPr>
              <w:t>Takım arkadaşları ile iyi iletişim ve ilişki sağlandı.</w:t>
            </w:r>
          </w:p>
        </w:tc>
        <w:tc>
          <w:tcPr>
            <w:tcW w:w="2863" w:type="dxa"/>
            <w:shd w:val="clear" w:color="auto" w:fill="auto"/>
          </w:tcPr>
          <w:p w14:paraId="0DF4D630" w14:textId="7FCDF597" w:rsidR="00AA69A3" w:rsidRPr="00C678AB" w:rsidRDefault="00AA69A3" w:rsidP="00AA69A3">
            <w:pPr>
              <w:ind w:right="-108"/>
              <w:jc w:val="center"/>
              <w:rPr>
                <w:rFonts w:ascii="Times New Roman" w:hAnsi="Times New Roman" w:cs="Times New Roman"/>
              </w:rPr>
            </w:pPr>
            <w:r w:rsidRPr="00C678AB">
              <w:rPr>
                <w:rFonts w:ascii="Times New Roman" w:hAnsi="Times New Roman" w:cs="Times New Roman"/>
              </w:rPr>
              <w:sym w:font="Wingdings" w:char="F081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2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3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4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5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6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7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8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9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A"/>
            </w:r>
          </w:p>
        </w:tc>
      </w:tr>
      <w:tr w:rsidR="00AA69A3" w:rsidRPr="00C678AB" w14:paraId="57CDFC2D" w14:textId="77777777" w:rsidTr="00D85D70">
        <w:tc>
          <w:tcPr>
            <w:tcW w:w="534" w:type="dxa"/>
            <w:shd w:val="clear" w:color="auto" w:fill="auto"/>
          </w:tcPr>
          <w:p w14:paraId="48D1A1C8" w14:textId="794D810D" w:rsidR="00AA69A3" w:rsidRPr="00C678AB" w:rsidRDefault="00AA69A3" w:rsidP="00AA69A3">
            <w:pPr>
              <w:rPr>
                <w:rFonts w:ascii="Times New Roman" w:hAnsi="Times New Roman" w:cs="Times New Roman"/>
              </w:rPr>
            </w:pPr>
            <w:r w:rsidRPr="00C678AB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6520" w:type="dxa"/>
            <w:shd w:val="clear" w:color="auto" w:fill="auto"/>
          </w:tcPr>
          <w:p w14:paraId="62436458" w14:textId="307DEAEB" w:rsidR="00AA69A3" w:rsidRPr="00C678AB" w:rsidRDefault="00AA69A3" w:rsidP="00AA69A3">
            <w:pPr>
              <w:rPr>
                <w:rFonts w:ascii="Times New Roman" w:hAnsi="Times New Roman" w:cs="Times New Roman"/>
              </w:rPr>
            </w:pPr>
            <w:r w:rsidRPr="00C678AB">
              <w:rPr>
                <w:rFonts w:ascii="Times New Roman" w:hAnsi="Times New Roman" w:cs="Times New Roman"/>
              </w:rPr>
              <w:t>Takım içindeki rol ve sorumluluklar yerine getirildi.</w:t>
            </w:r>
          </w:p>
        </w:tc>
        <w:tc>
          <w:tcPr>
            <w:tcW w:w="2863" w:type="dxa"/>
            <w:shd w:val="clear" w:color="auto" w:fill="auto"/>
          </w:tcPr>
          <w:p w14:paraId="4E6D727D" w14:textId="1B539626" w:rsidR="00AA69A3" w:rsidRPr="00C678AB" w:rsidRDefault="00AA69A3" w:rsidP="00AA69A3">
            <w:pPr>
              <w:ind w:right="-108"/>
              <w:jc w:val="center"/>
              <w:rPr>
                <w:rFonts w:ascii="Times New Roman" w:hAnsi="Times New Roman" w:cs="Times New Roman"/>
              </w:rPr>
            </w:pPr>
            <w:r w:rsidRPr="00C678AB">
              <w:rPr>
                <w:rFonts w:ascii="Times New Roman" w:hAnsi="Times New Roman" w:cs="Times New Roman"/>
              </w:rPr>
              <w:sym w:font="Wingdings" w:char="F081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2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3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4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5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6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7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8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9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A"/>
            </w:r>
          </w:p>
        </w:tc>
      </w:tr>
      <w:tr w:rsidR="00AA69A3" w:rsidRPr="00C678AB" w14:paraId="70373A93" w14:textId="77777777" w:rsidTr="003E1C5B">
        <w:tc>
          <w:tcPr>
            <w:tcW w:w="534" w:type="dxa"/>
            <w:shd w:val="clear" w:color="auto" w:fill="auto"/>
          </w:tcPr>
          <w:p w14:paraId="04422F2B" w14:textId="77777777" w:rsidR="00AA69A3" w:rsidRPr="00C678AB" w:rsidRDefault="00AA69A3" w:rsidP="00AA69A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520" w:type="dxa"/>
            <w:shd w:val="clear" w:color="auto" w:fill="auto"/>
          </w:tcPr>
          <w:p w14:paraId="0C557DF8" w14:textId="15B708B2" w:rsidR="00AA69A3" w:rsidRPr="00C678AB" w:rsidRDefault="00AA69A3" w:rsidP="00AA69A3">
            <w:pPr>
              <w:rPr>
                <w:rFonts w:ascii="Times New Roman" w:hAnsi="Times New Roman" w:cs="Times New Roman"/>
              </w:rPr>
            </w:pPr>
            <w:r w:rsidRPr="00C678AB">
              <w:rPr>
                <w:rFonts w:ascii="Times New Roman" w:hAnsi="Times New Roman" w:cs="Times New Roman"/>
                <w:b/>
                <w:bCs/>
              </w:rPr>
              <w:t>Zaman Yönetimi</w:t>
            </w:r>
          </w:p>
        </w:tc>
        <w:tc>
          <w:tcPr>
            <w:tcW w:w="2863" w:type="dxa"/>
            <w:shd w:val="clear" w:color="auto" w:fill="auto"/>
          </w:tcPr>
          <w:p w14:paraId="46CE3795" w14:textId="018009E1" w:rsidR="00AA69A3" w:rsidRPr="00C678AB" w:rsidRDefault="00AA69A3" w:rsidP="00AA69A3">
            <w:pPr>
              <w:ind w:right="-108"/>
              <w:rPr>
                <w:rFonts w:ascii="Times New Roman" w:hAnsi="Times New Roman" w:cs="Times New Roman"/>
              </w:rPr>
            </w:pPr>
          </w:p>
        </w:tc>
      </w:tr>
      <w:tr w:rsidR="00AA69A3" w:rsidRPr="00C678AB" w14:paraId="0C3EBDD1" w14:textId="77777777" w:rsidTr="007A593E">
        <w:tc>
          <w:tcPr>
            <w:tcW w:w="534" w:type="dxa"/>
            <w:shd w:val="clear" w:color="auto" w:fill="auto"/>
          </w:tcPr>
          <w:p w14:paraId="11CF0561" w14:textId="5D4B214A" w:rsidR="00AA69A3" w:rsidRPr="00C678AB" w:rsidRDefault="00AA69A3" w:rsidP="00AA69A3">
            <w:pPr>
              <w:rPr>
                <w:rFonts w:ascii="Times New Roman" w:hAnsi="Times New Roman" w:cs="Times New Roman"/>
              </w:rPr>
            </w:pPr>
            <w:r w:rsidRPr="00C678AB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6520" w:type="dxa"/>
            <w:shd w:val="clear" w:color="auto" w:fill="auto"/>
          </w:tcPr>
          <w:p w14:paraId="0ABB47F8" w14:textId="69A9F4C0" w:rsidR="00AA69A3" w:rsidRPr="00C678AB" w:rsidRDefault="00AA69A3" w:rsidP="00AA69A3">
            <w:pPr>
              <w:rPr>
                <w:rFonts w:ascii="Times New Roman" w:hAnsi="Times New Roman" w:cs="Times New Roman"/>
              </w:rPr>
            </w:pPr>
            <w:r w:rsidRPr="00C678AB">
              <w:rPr>
                <w:rFonts w:ascii="Times New Roman" w:hAnsi="Times New Roman" w:cs="Times New Roman"/>
              </w:rPr>
              <w:t>Süreç içerisinde zamanlamalara uyuldu.</w:t>
            </w:r>
          </w:p>
        </w:tc>
        <w:tc>
          <w:tcPr>
            <w:tcW w:w="2863" w:type="dxa"/>
            <w:shd w:val="clear" w:color="auto" w:fill="auto"/>
          </w:tcPr>
          <w:p w14:paraId="4DC4A6C5" w14:textId="3F991909" w:rsidR="00AA69A3" w:rsidRPr="00C678AB" w:rsidRDefault="00AA69A3" w:rsidP="00AA69A3">
            <w:pPr>
              <w:ind w:right="-108"/>
              <w:jc w:val="center"/>
              <w:rPr>
                <w:rFonts w:ascii="Times New Roman" w:hAnsi="Times New Roman" w:cs="Times New Roman"/>
              </w:rPr>
            </w:pPr>
            <w:r w:rsidRPr="00C678AB">
              <w:rPr>
                <w:rFonts w:ascii="Times New Roman" w:hAnsi="Times New Roman" w:cs="Times New Roman"/>
              </w:rPr>
              <w:sym w:font="Wingdings" w:char="F081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2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3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4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5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6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7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8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9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A"/>
            </w:r>
          </w:p>
        </w:tc>
      </w:tr>
      <w:tr w:rsidR="00AA69A3" w:rsidRPr="00C678AB" w14:paraId="5E9058E5" w14:textId="77777777" w:rsidTr="00B933DA">
        <w:tc>
          <w:tcPr>
            <w:tcW w:w="534" w:type="dxa"/>
            <w:shd w:val="clear" w:color="auto" w:fill="auto"/>
          </w:tcPr>
          <w:p w14:paraId="0B8AD3D8" w14:textId="3A8CAD5D" w:rsidR="00AA69A3" w:rsidRPr="00C678AB" w:rsidRDefault="00AA69A3" w:rsidP="00AA69A3">
            <w:pPr>
              <w:rPr>
                <w:rFonts w:ascii="Times New Roman" w:hAnsi="Times New Roman" w:cs="Times New Roman"/>
              </w:rPr>
            </w:pPr>
            <w:r w:rsidRPr="00C678AB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6520" w:type="dxa"/>
            <w:shd w:val="clear" w:color="auto" w:fill="auto"/>
          </w:tcPr>
          <w:p w14:paraId="241F61A2" w14:textId="381F54DC" w:rsidR="00AA69A3" w:rsidRPr="00C678AB" w:rsidRDefault="00AA69A3" w:rsidP="00AA69A3">
            <w:pPr>
              <w:rPr>
                <w:rFonts w:ascii="Times New Roman" w:hAnsi="Times New Roman" w:cs="Times New Roman"/>
              </w:rPr>
            </w:pPr>
            <w:r w:rsidRPr="00C678AB">
              <w:rPr>
                <w:rFonts w:ascii="Times New Roman" w:hAnsi="Times New Roman" w:cs="Times New Roman"/>
              </w:rPr>
              <w:t>Zamanında teslim edildi.</w:t>
            </w:r>
          </w:p>
        </w:tc>
        <w:tc>
          <w:tcPr>
            <w:tcW w:w="2863" w:type="dxa"/>
            <w:shd w:val="clear" w:color="auto" w:fill="auto"/>
          </w:tcPr>
          <w:p w14:paraId="62F14FD4" w14:textId="6F624DCD" w:rsidR="00AA69A3" w:rsidRPr="00C678AB" w:rsidRDefault="00AA69A3" w:rsidP="00AA69A3">
            <w:pPr>
              <w:ind w:right="-108"/>
              <w:jc w:val="center"/>
              <w:rPr>
                <w:rFonts w:ascii="Times New Roman" w:hAnsi="Times New Roman" w:cs="Times New Roman"/>
              </w:rPr>
            </w:pPr>
            <w:r w:rsidRPr="00C678AB">
              <w:rPr>
                <w:rFonts w:ascii="Times New Roman" w:hAnsi="Times New Roman" w:cs="Times New Roman"/>
              </w:rPr>
              <w:sym w:font="Wingdings" w:char="F081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2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3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4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5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6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7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8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9"/>
            </w:r>
            <w:r w:rsidRPr="00C678AB">
              <w:rPr>
                <w:rFonts w:ascii="Times New Roman" w:hAnsi="Times New Roman" w:cs="Times New Roman"/>
              </w:rPr>
              <w:t xml:space="preserve"> </w:t>
            </w:r>
            <w:r w:rsidRPr="00C678AB">
              <w:rPr>
                <w:rFonts w:ascii="Times New Roman" w:hAnsi="Times New Roman" w:cs="Times New Roman"/>
              </w:rPr>
              <w:sym w:font="Wingdings" w:char="F08A"/>
            </w:r>
          </w:p>
        </w:tc>
      </w:tr>
      <w:tr w:rsidR="00F32218" w:rsidRPr="00C678AB" w14:paraId="700370EE" w14:textId="77777777" w:rsidTr="00430D34">
        <w:tc>
          <w:tcPr>
            <w:tcW w:w="7054" w:type="dxa"/>
            <w:gridSpan w:val="2"/>
            <w:shd w:val="clear" w:color="auto" w:fill="auto"/>
          </w:tcPr>
          <w:p w14:paraId="376C7948" w14:textId="77777777" w:rsidR="00F32218" w:rsidRPr="00C678AB" w:rsidRDefault="00F32218" w:rsidP="00AA69A3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</w:p>
          <w:p w14:paraId="51B56BC3" w14:textId="77777777" w:rsidR="00F32218" w:rsidRPr="00C678AB" w:rsidRDefault="00F32218" w:rsidP="00AA69A3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C678AB">
              <w:rPr>
                <w:rFonts w:ascii="Times New Roman" w:hAnsi="Times New Roman" w:cs="Times New Roman"/>
                <w:b/>
                <w:bCs/>
              </w:rPr>
              <w:t>DEĞERLENDİRME NOTU</w:t>
            </w:r>
          </w:p>
          <w:p w14:paraId="61FB6099" w14:textId="57757FD1" w:rsidR="00F32218" w:rsidRPr="00C678AB" w:rsidRDefault="00F32218" w:rsidP="00AA69A3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63" w:type="dxa"/>
            <w:shd w:val="clear" w:color="auto" w:fill="auto"/>
          </w:tcPr>
          <w:p w14:paraId="00417FE3" w14:textId="77777777" w:rsidR="00F32218" w:rsidRPr="00C678AB" w:rsidRDefault="00F32218" w:rsidP="00AA69A3">
            <w:pPr>
              <w:rPr>
                <w:rFonts w:ascii="Times New Roman" w:hAnsi="Times New Roman" w:cs="Times New Roman"/>
              </w:rPr>
            </w:pPr>
            <w:r w:rsidRPr="00C678AB">
              <w:rPr>
                <w:rFonts w:ascii="Times New Roman" w:hAnsi="Times New Roman" w:cs="Times New Roman"/>
              </w:rPr>
              <w:t xml:space="preserve">   </w:t>
            </w:r>
          </w:p>
          <w:p w14:paraId="03B5C998" w14:textId="71630EF3" w:rsidR="00F32218" w:rsidRPr="00C678AB" w:rsidRDefault="00F32218" w:rsidP="00AA69A3">
            <w:pPr>
              <w:rPr>
                <w:rFonts w:ascii="Times New Roman" w:hAnsi="Times New Roman" w:cs="Times New Roman"/>
              </w:rPr>
            </w:pPr>
            <w:r w:rsidRPr="00C678AB"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4F105AD0" w14:textId="77777777" w:rsidR="008153ED" w:rsidRPr="00C678AB" w:rsidRDefault="008153ED" w:rsidP="009C0535">
      <w:pPr>
        <w:spacing w:after="0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9889" w:type="dxa"/>
        <w:tblLayout w:type="fixed"/>
        <w:tblLook w:val="04A0" w:firstRow="1" w:lastRow="0" w:firstColumn="1" w:lastColumn="0" w:noHBand="0" w:noVBand="1"/>
      </w:tblPr>
      <w:tblGrid>
        <w:gridCol w:w="4786"/>
        <w:gridCol w:w="5103"/>
      </w:tblGrid>
      <w:tr w:rsidR="0020540C" w:rsidRPr="00C678AB" w14:paraId="4AD1E28F" w14:textId="77777777" w:rsidTr="0066736D">
        <w:tc>
          <w:tcPr>
            <w:tcW w:w="4786" w:type="dxa"/>
          </w:tcPr>
          <w:p w14:paraId="25AB89CA" w14:textId="77777777" w:rsidR="0020540C" w:rsidRPr="00C678AB" w:rsidRDefault="0020540C" w:rsidP="0066736D">
            <w:pPr>
              <w:ind w:right="-136"/>
              <w:rPr>
                <w:rFonts w:ascii="Times New Roman" w:hAnsi="Times New Roman" w:cs="Times New Roman"/>
                <w:b/>
              </w:rPr>
            </w:pPr>
            <w:r w:rsidRPr="00C678AB">
              <w:rPr>
                <w:rFonts w:ascii="Times New Roman" w:hAnsi="Times New Roman" w:cs="Times New Roman"/>
                <w:b/>
              </w:rPr>
              <w:t>Güçlü Yönleri</w:t>
            </w:r>
          </w:p>
        </w:tc>
        <w:tc>
          <w:tcPr>
            <w:tcW w:w="5103" w:type="dxa"/>
          </w:tcPr>
          <w:p w14:paraId="40D1C726" w14:textId="77777777" w:rsidR="0020540C" w:rsidRPr="00C678AB" w:rsidRDefault="0020540C" w:rsidP="0066736D">
            <w:pPr>
              <w:rPr>
                <w:rFonts w:ascii="Times New Roman" w:hAnsi="Times New Roman" w:cs="Times New Roman"/>
                <w:b/>
              </w:rPr>
            </w:pPr>
            <w:r w:rsidRPr="00C678AB">
              <w:rPr>
                <w:rFonts w:ascii="Times New Roman" w:hAnsi="Times New Roman" w:cs="Times New Roman"/>
                <w:b/>
              </w:rPr>
              <w:t>Güçlendirilmesine Yönelik Öneriler</w:t>
            </w:r>
          </w:p>
        </w:tc>
      </w:tr>
      <w:tr w:rsidR="0020540C" w:rsidRPr="00C678AB" w14:paraId="10BA2174" w14:textId="77777777" w:rsidTr="0066736D">
        <w:tc>
          <w:tcPr>
            <w:tcW w:w="4786" w:type="dxa"/>
          </w:tcPr>
          <w:p w14:paraId="70ED550C" w14:textId="77777777" w:rsidR="0020540C" w:rsidRPr="00C678AB" w:rsidRDefault="0020540C" w:rsidP="0066736D">
            <w:pPr>
              <w:pStyle w:val="ListeParagraf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C678AB">
              <w:rPr>
                <w:rFonts w:ascii="Times New Roman" w:hAnsi="Times New Roman" w:cs="Times New Roman"/>
              </w:rPr>
              <w:t xml:space="preserve"> </w:t>
            </w:r>
          </w:p>
          <w:p w14:paraId="5BE4AA0A" w14:textId="77777777" w:rsidR="0020540C" w:rsidRPr="00C678AB" w:rsidRDefault="0020540C" w:rsidP="0066736D">
            <w:pPr>
              <w:rPr>
                <w:rFonts w:ascii="Times New Roman" w:hAnsi="Times New Roman" w:cs="Times New Roman"/>
              </w:rPr>
            </w:pPr>
          </w:p>
          <w:p w14:paraId="6E5C250F" w14:textId="77777777" w:rsidR="0020540C" w:rsidRPr="00C678AB" w:rsidRDefault="0020540C" w:rsidP="0066736D">
            <w:pPr>
              <w:rPr>
                <w:rFonts w:ascii="Times New Roman" w:hAnsi="Times New Roman" w:cs="Times New Roman"/>
              </w:rPr>
            </w:pPr>
          </w:p>
          <w:p w14:paraId="6006B213" w14:textId="77777777" w:rsidR="0020540C" w:rsidRPr="00C678AB" w:rsidRDefault="0020540C" w:rsidP="0066736D">
            <w:pPr>
              <w:rPr>
                <w:rFonts w:ascii="Times New Roman" w:hAnsi="Times New Roman" w:cs="Times New Roman"/>
              </w:rPr>
            </w:pPr>
          </w:p>
          <w:p w14:paraId="7BEA6607" w14:textId="77777777" w:rsidR="0020540C" w:rsidRPr="00C678AB" w:rsidRDefault="0020540C" w:rsidP="0066736D">
            <w:pPr>
              <w:rPr>
                <w:rFonts w:ascii="Times New Roman" w:hAnsi="Times New Roman" w:cs="Times New Roman"/>
              </w:rPr>
            </w:pPr>
          </w:p>
          <w:p w14:paraId="6A5926A8" w14:textId="77777777" w:rsidR="0020540C" w:rsidRPr="00C678AB" w:rsidRDefault="0020540C" w:rsidP="0066736D">
            <w:pPr>
              <w:rPr>
                <w:rFonts w:ascii="Times New Roman" w:hAnsi="Times New Roman" w:cs="Times New Roman"/>
              </w:rPr>
            </w:pPr>
          </w:p>
          <w:p w14:paraId="792CEEA4" w14:textId="77777777" w:rsidR="0020540C" w:rsidRPr="00C678AB" w:rsidRDefault="0020540C" w:rsidP="0066736D">
            <w:pPr>
              <w:rPr>
                <w:rFonts w:ascii="Times New Roman" w:hAnsi="Times New Roman" w:cs="Times New Roman"/>
              </w:rPr>
            </w:pPr>
          </w:p>
          <w:p w14:paraId="4BCC1432" w14:textId="77777777" w:rsidR="0020540C" w:rsidRPr="00C678AB" w:rsidRDefault="0020540C" w:rsidP="006673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103" w:type="dxa"/>
          </w:tcPr>
          <w:p w14:paraId="6F2F9D80" w14:textId="77777777" w:rsidR="0020540C" w:rsidRPr="00C678AB" w:rsidRDefault="0020540C" w:rsidP="0066736D">
            <w:pPr>
              <w:pStyle w:val="ListeParagraf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</w:tr>
      <w:tr w:rsidR="0020540C" w:rsidRPr="00C678AB" w14:paraId="16CB136B" w14:textId="77777777" w:rsidTr="0066736D">
        <w:tc>
          <w:tcPr>
            <w:tcW w:w="98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A20C9F" w14:textId="77777777" w:rsidR="0020540C" w:rsidRPr="00C678AB" w:rsidRDefault="0020540C" w:rsidP="0066736D">
            <w:pPr>
              <w:rPr>
                <w:rFonts w:ascii="Times New Roman" w:hAnsi="Times New Roman" w:cs="Times New Roman"/>
                <w:b/>
              </w:rPr>
            </w:pPr>
            <w:r w:rsidRPr="00C678AB">
              <w:rPr>
                <w:rFonts w:ascii="Times New Roman" w:hAnsi="Times New Roman" w:cs="Times New Roman"/>
                <w:b/>
              </w:rPr>
              <w:t>Gelişim Planı</w:t>
            </w:r>
          </w:p>
        </w:tc>
      </w:tr>
      <w:tr w:rsidR="0020540C" w:rsidRPr="00C678AB" w14:paraId="07E955CC" w14:textId="77777777" w:rsidTr="0066736D">
        <w:tc>
          <w:tcPr>
            <w:tcW w:w="98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4B9AE" w14:textId="77777777" w:rsidR="0020540C" w:rsidRPr="00C678AB" w:rsidRDefault="0020540C" w:rsidP="0066736D">
            <w:pPr>
              <w:rPr>
                <w:rFonts w:ascii="Times New Roman" w:hAnsi="Times New Roman" w:cs="Times New Roman"/>
              </w:rPr>
            </w:pPr>
          </w:p>
          <w:p w14:paraId="3B43F877" w14:textId="77777777" w:rsidR="0020540C" w:rsidRPr="00C678AB" w:rsidRDefault="0020540C" w:rsidP="0066736D">
            <w:pPr>
              <w:rPr>
                <w:rFonts w:ascii="Times New Roman" w:hAnsi="Times New Roman" w:cs="Times New Roman"/>
              </w:rPr>
            </w:pPr>
          </w:p>
          <w:p w14:paraId="399FC62C" w14:textId="77777777" w:rsidR="0020540C" w:rsidRPr="00C678AB" w:rsidRDefault="0020540C" w:rsidP="0066736D">
            <w:pPr>
              <w:rPr>
                <w:rFonts w:ascii="Times New Roman" w:hAnsi="Times New Roman" w:cs="Times New Roman"/>
              </w:rPr>
            </w:pPr>
          </w:p>
          <w:p w14:paraId="418250C3" w14:textId="77777777" w:rsidR="0020540C" w:rsidRPr="00C678AB" w:rsidRDefault="0020540C" w:rsidP="0066736D">
            <w:pPr>
              <w:rPr>
                <w:rFonts w:ascii="Times New Roman" w:hAnsi="Times New Roman" w:cs="Times New Roman"/>
              </w:rPr>
            </w:pPr>
          </w:p>
          <w:p w14:paraId="3F612D52" w14:textId="77777777" w:rsidR="0020540C" w:rsidRPr="00C678AB" w:rsidRDefault="0020540C" w:rsidP="0066736D">
            <w:pPr>
              <w:rPr>
                <w:rFonts w:ascii="Times New Roman" w:hAnsi="Times New Roman" w:cs="Times New Roman"/>
              </w:rPr>
            </w:pPr>
          </w:p>
          <w:p w14:paraId="0E146C86" w14:textId="77777777" w:rsidR="0020540C" w:rsidRPr="00C678AB" w:rsidRDefault="0020540C" w:rsidP="0066736D">
            <w:pPr>
              <w:rPr>
                <w:rFonts w:ascii="Times New Roman" w:hAnsi="Times New Roman" w:cs="Times New Roman"/>
              </w:rPr>
            </w:pPr>
          </w:p>
          <w:p w14:paraId="4093F9F7" w14:textId="77777777" w:rsidR="0020540C" w:rsidRPr="00C678AB" w:rsidRDefault="0020540C" w:rsidP="0066736D">
            <w:pPr>
              <w:rPr>
                <w:rFonts w:ascii="Times New Roman" w:hAnsi="Times New Roman" w:cs="Times New Roman"/>
              </w:rPr>
            </w:pPr>
          </w:p>
        </w:tc>
      </w:tr>
    </w:tbl>
    <w:p w14:paraId="183006BE" w14:textId="47549D80" w:rsidR="00C66AA3" w:rsidRPr="00C678AB" w:rsidRDefault="00C66AA3" w:rsidP="0020540C">
      <w:pPr>
        <w:rPr>
          <w:rFonts w:ascii="Times New Roman" w:hAnsi="Times New Roman" w:cs="Times New Roman"/>
          <w:sz w:val="20"/>
          <w:szCs w:val="20"/>
        </w:rPr>
      </w:pPr>
    </w:p>
    <w:p w14:paraId="6F96B84A" w14:textId="77777777" w:rsidR="005C7098" w:rsidRPr="00C678AB" w:rsidRDefault="005C7098" w:rsidP="0020540C">
      <w:pPr>
        <w:rPr>
          <w:rFonts w:ascii="Times New Roman" w:hAnsi="Times New Roman" w:cs="Times New Roman"/>
          <w:sz w:val="20"/>
          <w:szCs w:val="20"/>
        </w:rPr>
      </w:pPr>
    </w:p>
    <w:sectPr w:rsidR="005C7098" w:rsidRPr="00C678AB" w:rsidSect="009547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DE6AD6" w14:textId="77777777" w:rsidR="002F5824" w:rsidRDefault="002F5824" w:rsidP="005C7098">
      <w:pPr>
        <w:spacing w:after="0" w:line="240" w:lineRule="auto"/>
      </w:pPr>
      <w:r>
        <w:separator/>
      </w:r>
    </w:p>
  </w:endnote>
  <w:endnote w:type="continuationSeparator" w:id="0">
    <w:p w14:paraId="4736DEEE" w14:textId="77777777" w:rsidR="002F5824" w:rsidRDefault="002F5824" w:rsidP="005C70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40651C" w14:textId="77777777" w:rsidR="002F5824" w:rsidRDefault="002F5824" w:rsidP="005C7098">
      <w:pPr>
        <w:spacing w:after="0" w:line="240" w:lineRule="auto"/>
      </w:pPr>
      <w:r>
        <w:separator/>
      </w:r>
    </w:p>
  </w:footnote>
  <w:footnote w:type="continuationSeparator" w:id="0">
    <w:p w14:paraId="73D3E888" w14:textId="77777777" w:rsidR="002F5824" w:rsidRDefault="002F5824" w:rsidP="005C70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A660DF"/>
    <w:multiLevelType w:val="hybridMultilevel"/>
    <w:tmpl w:val="4A7835C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D33304"/>
    <w:multiLevelType w:val="hybridMultilevel"/>
    <w:tmpl w:val="D7660774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88300510">
    <w:abstractNumId w:val="0"/>
  </w:num>
  <w:num w:numId="2" w16cid:durableId="1272858371">
    <w:abstractNumId w:val="1"/>
  </w:num>
  <w:num w:numId="3" w16cid:durableId="17329951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wtDA3NDI0MLE0NjNS0lEKTi0uzszPAykwrAUAuNLNYywAAAA="/>
  </w:docVars>
  <w:rsids>
    <w:rsidRoot w:val="00C66AA3"/>
    <w:rsid w:val="00016560"/>
    <w:rsid w:val="000431F6"/>
    <w:rsid w:val="000475AC"/>
    <w:rsid w:val="00056B07"/>
    <w:rsid w:val="00074D15"/>
    <w:rsid w:val="00080D5D"/>
    <w:rsid w:val="00097745"/>
    <w:rsid w:val="000C3B5D"/>
    <w:rsid w:val="000C4CA8"/>
    <w:rsid w:val="000E4AE4"/>
    <w:rsid w:val="000E7390"/>
    <w:rsid w:val="000F2041"/>
    <w:rsid w:val="00126A5A"/>
    <w:rsid w:val="00156C31"/>
    <w:rsid w:val="00174971"/>
    <w:rsid w:val="001837CD"/>
    <w:rsid w:val="00186AAF"/>
    <w:rsid w:val="00187CE0"/>
    <w:rsid w:val="00190956"/>
    <w:rsid w:val="0019345B"/>
    <w:rsid w:val="00195C4D"/>
    <w:rsid w:val="001D4C64"/>
    <w:rsid w:val="001D4DAD"/>
    <w:rsid w:val="001D5842"/>
    <w:rsid w:val="001E45C2"/>
    <w:rsid w:val="001E551C"/>
    <w:rsid w:val="001F574B"/>
    <w:rsid w:val="0020540C"/>
    <w:rsid w:val="0023239E"/>
    <w:rsid w:val="00243F85"/>
    <w:rsid w:val="00280FC7"/>
    <w:rsid w:val="00293A81"/>
    <w:rsid w:val="002967AF"/>
    <w:rsid w:val="002E5082"/>
    <w:rsid w:val="002F4A8D"/>
    <w:rsid w:val="002F5824"/>
    <w:rsid w:val="00324938"/>
    <w:rsid w:val="00326579"/>
    <w:rsid w:val="00340904"/>
    <w:rsid w:val="00344001"/>
    <w:rsid w:val="00346684"/>
    <w:rsid w:val="00393256"/>
    <w:rsid w:val="003B3E44"/>
    <w:rsid w:val="003B4453"/>
    <w:rsid w:val="003F5514"/>
    <w:rsid w:val="00427A48"/>
    <w:rsid w:val="00445B60"/>
    <w:rsid w:val="00455582"/>
    <w:rsid w:val="00460342"/>
    <w:rsid w:val="00467A2F"/>
    <w:rsid w:val="0047152B"/>
    <w:rsid w:val="0047227D"/>
    <w:rsid w:val="00486FF0"/>
    <w:rsid w:val="004D5969"/>
    <w:rsid w:val="005215CB"/>
    <w:rsid w:val="005412D8"/>
    <w:rsid w:val="00544778"/>
    <w:rsid w:val="005947A8"/>
    <w:rsid w:val="00594BE5"/>
    <w:rsid w:val="005A70B6"/>
    <w:rsid w:val="005A792A"/>
    <w:rsid w:val="005C3413"/>
    <w:rsid w:val="005C7098"/>
    <w:rsid w:val="006006C7"/>
    <w:rsid w:val="00692031"/>
    <w:rsid w:val="006A60B3"/>
    <w:rsid w:val="006D28D4"/>
    <w:rsid w:val="006F4091"/>
    <w:rsid w:val="00703E82"/>
    <w:rsid w:val="00717CB4"/>
    <w:rsid w:val="0072746F"/>
    <w:rsid w:val="007A1049"/>
    <w:rsid w:val="008153ED"/>
    <w:rsid w:val="00821259"/>
    <w:rsid w:val="00845605"/>
    <w:rsid w:val="008511A9"/>
    <w:rsid w:val="008D16BB"/>
    <w:rsid w:val="008F3083"/>
    <w:rsid w:val="00935DB8"/>
    <w:rsid w:val="009547D2"/>
    <w:rsid w:val="0096222A"/>
    <w:rsid w:val="00984FBC"/>
    <w:rsid w:val="009A139F"/>
    <w:rsid w:val="009A7CA2"/>
    <w:rsid w:val="009B165B"/>
    <w:rsid w:val="009C0535"/>
    <w:rsid w:val="00A40006"/>
    <w:rsid w:val="00A5494C"/>
    <w:rsid w:val="00A62D76"/>
    <w:rsid w:val="00A9110F"/>
    <w:rsid w:val="00A91801"/>
    <w:rsid w:val="00AA69A3"/>
    <w:rsid w:val="00AC3994"/>
    <w:rsid w:val="00AF5DDA"/>
    <w:rsid w:val="00B2317C"/>
    <w:rsid w:val="00B2480D"/>
    <w:rsid w:val="00B361DE"/>
    <w:rsid w:val="00B52614"/>
    <w:rsid w:val="00B575A1"/>
    <w:rsid w:val="00B806A0"/>
    <w:rsid w:val="00B81B29"/>
    <w:rsid w:val="00B93A6C"/>
    <w:rsid w:val="00BA5531"/>
    <w:rsid w:val="00BA594E"/>
    <w:rsid w:val="00BB061F"/>
    <w:rsid w:val="00BB76B3"/>
    <w:rsid w:val="00BC0487"/>
    <w:rsid w:val="00BD509D"/>
    <w:rsid w:val="00C66AA3"/>
    <w:rsid w:val="00C678AB"/>
    <w:rsid w:val="00C7296B"/>
    <w:rsid w:val="00C87358"/>
    <w:rsid w:val="00CB7D04"/>
    <w:rsid w:val="00CC1174"/>
    <w:rsid w:val="00CC4571"/>
    <w:rsid w:val="00CF57C5"/>
    <w:rsid w:val="00D02B11"/>
    <w:rsid w:val="00D178E8"/>
    <w:rsid w:val="00D20EE9"/>
    <w:rsid w:val="00D446C1"/>
    <w:rsid w:val="00D560ED"/>
    <w:rsid w:val="00D917DF"/>
    <w:rsid w:val="00D976D3"/>
    <w:rsid w:val="00DA0EAE"/>
    <w:rsid w:val="00DA494F"/>
    <w:rsid w:val="00DB1C2B"/>
    <w:rsid w:val="00DC5D90"/>
    <w:rsid w:val="00DE5079"/>
    <w:rsid w:val="00DF0852"/>
    <w:rsid w:val="00E04F81"/>
    <w:rsid w:val="00E56448"/>
    <w:rsid w:val="00E72282"/>
    <w:rsid w:val="00F1195B"/>
    <w:rsid w:val="00F26B20"/>
    <w:rsid w:val="00F32218"/>
    <w:rsid w:val="00F42004"/>
    <w:rsid w:val="00FA161D"/>
    <w:rsid w:val="00FE7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3815B9"/>
  <w15:docId w15:val="{9AAFDE61-58A6-4A43-A65F-4758F5C0C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056B07"/>
    <w:pPr>
      <w:ind w:left="720"/>
      <w:contextualSpacing/>
    </w:pPr>
  </w:style>
  <w:style w:type="table" w:styleId="TabloKlavuzu">
    <w:name w:val="Table Grid"/>
    <w:basedOn w:val="NormalTablo"/>
    <w:uiPriority w:val="59"/>
    <w:rsid w:val="00F119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5C70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C7098"/>
  </w:style>
  <w:style w:type="paragraph" w:styleId="AltBilgi">
    <w:name w:val="footer"/>
    <w:basedOn w:val="Normal"/>
    <w:link w:val="AltBilgiChar"/>
    <w:uiPriority w:val="99"/>
    <w:unhideWhenUsed/>
    <w:rsid w:val="005C70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C70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267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1</Pages>
  <Words>189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iGulpinar</dc:creator>
  <cp:lastModifiedBy>Taner Onay</cp:lastModifiedBy>
  <cp:revision>90</cp:revision>
  <cp:lastPrinted>2023-09-25T06:58:00Z</cp:lastPrinted>
  <dcterms:created xsi:type="dcterms:W3CDTF">2019-06-26T08:59:00Z</dcterms:created>
  <dcterms:modified xsi:type="dcterms:W3CDTF">2023-09-25T06:58:00Z</dcterms:modified>
</cp:coreProperties>
</file>